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28e0f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28e0f3-8d91-11eb-96f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W4EQQgDrXyA///SPyCUO8oll0hw2NZKOzMHCxtjWv3nWB/1TVKpXa6uvPhLf89/v2lAumrwWjzNb4unqrIHbern5QDP3bJgfIMnD01PnRd4SDZ/iHihHy39PQf9jW08Cg7f97Lka2oqIB01t3xp63ShsDUmXOJRFkDTDNAP/KJxc2NofLPmO9INU6RLoV7Xh2wVvsaCe/06jXAGZN8PIIX/kl51MW/CdZVMqL2fgWDQkn97P/vN2fMMFa7nw3527mfpLV6ynrEjtnyQB8bExHOK7P28JaH9kPf7zTThZ4d07/VLYGEZklBrvhzytLJ+66C+sEXALJI+2G+vG4Ad7d+0hPmom/tGEsEn+ZwrwRuNTPDF/aDJLCTUwb6UnvU6q+TEf5973/0Gsnhq4muHPt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lls "Connecting..." Then Call ended. Server error at websi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28e0f3-8d91-11eb-96f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c28e0f3-8d91-11eb-96f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c28e0f3-8d91-11eb-96f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28e0f3</dc:title>
  <dc:creator/>
  <cp:keywords/>
  <dcterms:created xsi:type="dcterms:W3CDTF">2026-04-27T22:31:05Z</dcterms:created>
  <dcterms:modified xsi:type="dcterms:W3CDTF">2026-04-27T22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